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42C8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42C8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42C84" w:rsidRDefault="000770BC" w:rsidP="009344FF">
      <w:pPr>
        <w:rPr>
          <w:rFonts w:ascii="Arial" w:hAnsi="Arial" w:cs="Arial"/>
          <w:sz w:val="20"/>
          <w:szCs w:val="20"/>
        </w:rPr>
      </w:pPr>
      <w:r w:rsidRPr="00E42C84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0F2F46" w:rsidRPr="00E42C8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42C8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770BC" w:rsidRPr="00E42C84" w:rsidRDefault="000770BC" w:rsidP="000770BC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E42C84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E42C84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E42C8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42C84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E42C84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42C84">
        <w:rPr>
          <w:rFonts w:ascii="Arial" w:hAnsi="Arial" w:cs="Arial"/>
          <w:bCs/>
          <w:sz w:val="20"/>
          <w:szCs w:val="20"/>
        </w:rPr>
        <w:t>Islamic Azad University, Iran</w:t>
      </w:r>
    </w:p>
    <w:p w:rsidR="000770BC" w:rsidRPr="00E42C84" w:rsidRDefault="000770B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770BC" w:rsidRPr="00E42C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NzYxNzcwszCxMLBQ0lEKTi0uzszPAykwrAUAeZkxgCwAAAA="/>
  </w:docVars>
  <w:rsids>
    <w:rsidRoot w:val="00A72896"/>
    <w:rsid w:val="000770BC"/>
    <w:rsid w:val="002C0B2C"/>
    <w:rsid w:val="009344FF"/>
    <w:rsid w:val="009F328F"/>
    <w:rsid w:val="00A72896"/>
    <w:rsid w:val="00E42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3D026"/>
  <w15:docId w15:val="{483AB7C7-45B9-46B7-8764-47D2DDA27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70BC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30T08:01:00Z</dcterms:modified>
</cp:coreProperties>
</file>